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747870" w14:textId="77777777" w:rsidR="00F41570" w:rsidRDefault="005331C6" w:rsidP="00F41570">
      <w:pPr>
        <w:pBdr>
          <w:bottom w:val="single" w:sz="12" w:space="1" w:color="auto"/>
        </w:pBdr>
        <w:spacing w:line="276" w:lineRule="auto"/>
        <w:jc w:val="center"/>
        <w:rPr>
          <w:b/>
          <w:bCs/>
          <w:sz w:val="24"/>
          <w:szCs w:val="24"/>
        </w:rPr>
      </w:pPr>
      <w:r w:rsidRPr="00F41570">
        <w:rPr>
          <w:b/>
          <w:bCs/>
          <w:sz w:val="24"/>
          <w:szCs w:val="24"/>
        </w:rPr>
        <w:t>USF Health: Student Organization Final Participant Form</w:t>
      </w:r>
    </w:p>
    <w:p w14:paraId="38415D30" w14:textId="29209EAF" w:rsidR="006936B7" w:rsidRPr="00F41570" w:rsidRDefault="005331C6" w:rsidP="00F41570">
      <w:pPr>
        <w:spacing w:line="240" w:lineRule="auto"/>
        <w:rPr>
          <w:b/>
          <w:bCs/>
          <w:sz w:val="24"/>
          <w:szCs w:val="24"/>
          <w:u w:val="single"/>
        </w:rPr>
      </w:pPr>
      <w:r>
        <w:t xml:space="preserve">While Student Organization Travel is not considered an officially USF sponsored trip, travel organized by a student organization is considered student-related travel and, as required by the USF System International Travel Authority </w:t>
      </w:r>
      <w:hyperlink r:id="rId7" w:history="1">
        <w:r w:rsidRPr="005331C6">
          <w:rPr>
            <w:rStyle w:val="Hyperlink"/>
            <w:b/>
            <w:bCs/>
          </w:rPr>
          <w:t>Policy #10-507</w:t>
        </w:r>
      </w:hyperlink>
      <w:r w:rsidRPr="005331C6">
        <w:rPr>
          <w:b/>
          <w:bCs/>
        </w:rPr>
        <w:t>,</w:t>
      </w:r>
      <w:r>
        <w:t xml:space="preserve"> all USF Health travelers are required to register their student-related travel by following the processes set forth by USF Health International.</w:t>
      </w:r>
    </w:p>
    <w:p w14:paraId="10A13F48" w14:textId="72049BD6" w:rsidR="006936B7" w:rsidRPr="00F41570" w:rsidRDefault="001A69CE" w:rsidP="00F41570">
      <w:pPr>
        <w:spacing w:line="240" w:lineRule="auto"/>
        <w:rPr>
          <w:rFonts w:cstheme="minorHAnsi"/>
          <w:color w:val="C00000"/>
        </w:rPr>
      </w:pPr>
      <w:r w:rsidRPr="002C51D2">
        <w:rPr>
          <w:rFonts w:cstheme="minorHAnsi"/>
          <w:szCs w:val="20"/>
        </w:rPr>
        <w:t xml:space="preserve">Please submit the completed </w:t>
      </w:r>
      <w:r>
        <w:rPr>
          <w:rFonts w:cstheme="minorHAnsi"/>
          <w:szCs w:val="20"/>
        </w:rPr>
        <w:t xml:space="preserve">and </w:t>
      </w:r>
      <w:r w:rsidRPr="0021642C">
        <w:rPr>
          <w:rFonts w:cstheme="minorHAnsi"/>
          <w:b/>
          <w:bCs/>
          <w:szCs w:val="20"/>
          <w:u w:val="single"/>
        </w:rPr>
        <w:t>unsigned</w:t>
      </w:r>
      <w:r>
        <w:rPr>
          <w:rFonts w:cstheme="minorHAnsi"/>
          <w:szCs w:val="20"/>
        </w:rPr>
        <w:t xml:space="preserve"> </w:t>
      </w:r>
      <w:r w:rsidRPr="002C51D2">
        <w:rPr>
          <w:rFonts w:cstheme="minorHAnsi"/>
          <w:szCs w:val="20"/>
        </w:rPr>
        <w:t xml:space="preserve">form to </w:t>
      </w:r>
      <w:hyperlink r:id="rId8" w:history="1">
        <w:r w:rsidRPr="002C51D2">
          <w:rPr>
            <w:rStyle w:val="Hyperlink"/>
            <w:rFonts w:cstheme="minorHAnsi"/>
            <w:szCs w:val="20"/>
          </w:rPr>
          <w:t>h</w:t>
        </w:r>
        <w:r w:rsidRPr="002C51D2">
          <w:rPr>
            <w:rStyle w:val="Hyperlink"/>
            <w:rFonts w:cstheme="minorHAnsi"/>
          </w:rPr>
          <w:t>ealthglobal@usf.edu</w:t>
        </w:r>
      </w:hyperlink>
      <w:r w:rsidR="0040668C">
        <w:rPr>
          <w:rFonts w:cstheme="minorHAnsi"/>
        </w:rPr>
        <w:t xml:space="preserve">. </w:t>
      </w:r>
      <w:r w:rsidRPr="00342B9C">
        <w:rPr>
          <w:rFonts w:cstheme="minorHAnsi"/>
          <w:color w:val="C00000"/>
        </w:rPr>
        <w:t>Signature</w:t>
      </w:r>
      <w:r>
        <w:rPr>
          <w:rFonts w:cstheme="minorHAnsi"/>
          <w:color w:val="C00000"/>
        </w:rPr>
        <w:t>s</w:t>
      </w:r>
      <w:r w:rsidRPr="00342B9C">
        <w:rPr>
          <w:rFonts w:cstheme="minorHAnsi"/>
          <w:color w:val="C00000"/>
        </w:rPr>
        <w:t xml:space="preserve"> on this document </w:t>
      </w:r>
      <w:r w:rsidR="009F7906" w:rsidRPr="00342B9C">
        <w:rPr>
          <w:rFonts w:cstheme="minorHAnsi"/>
          <w:color w:val="C00000"/>
        </w:rPr>
        <w:t>do</w:t>
      </w:r>
      <w:r w:rsidRPr="00342B9C">
        <w:rPr>
          <w:rFonts w:cstheme="minorHAnsi"/>
          <w:color w:val="C00000"/>
        </w:rPr>
        <w:t xml:space="preserve"> not constitute final travel approval.</w:t>
      </w:r>
    </w:p>
    <w:tbl>
      <w:tblPr>
        <w:tblStyle w:val="TableGrid"/>
        <w:tblW w:w="9630" w:type="dxa"/>
        <w:tblInd w:w="-95" w:type="dxa"/>
        <w:tblLook w:val="04A0" w:firstRow="1" w:lastRow="0" w:firstColumn="1" w:lastColumn="0" w:noHBand="0" w:noVBand="1"/>
      </w:tblPr>
      <w:tblGrid>
        <w:gridCol w:w="2970"/>
        <w:gridCol w:w="2340"/>
        <w:gridCol w:w="2250"/>
        <w:gridCol w:w="2070"/>
      </w:tblGrid>
      <w:tr w:rsidR="00512C3F" w:rsidRPr="00512C3F" w14:paraId="7007E210" w14:textId="77777777" w:rsidTr="05B65CA6">
        <w:tc>
          <w:tcPr>
            <w:tcW w:w="2970" w:type="dxa"/>
          </w:tcPr>
          <w:p w14:paraId="652A867C" w14:textId="20B02307" w:rsidR="00F402CA" w:rsidRPr="00DB40A8" w:rsidRDefault="006936B7" w:rsidP="006936B7">
            <w:pPr>
              <w:rPr>
                <w:rFonts w:cstheme="minorHAnsi"/>
                <w:sz w:val="24"/>
                <w:szCs w:val="24"/>
              </w:rPr>
            </w:pPr>
            <w:r w:rsidRPr="002E2D3A">
              <w:rPr>
                <w:rFonts w:cstheme="minorHAnsi"/>
                <w:sz w:val="24"/>
                <w:szCs w:val="24"/>
              </w:rPr>
              <w:t>Student Organization Name:</w:t>
            </w:r>
          </w:p>
        </w:tc>
        <w:tc>
          <w:tcPr>
            <w:tcW w:w="6660" w:type="dxa"/>
            <w:gridSpan w:val="3"/>
          </w:tcPr>
          <w:p w14:paraId="2B762F78" w14:textId="77777777" w:rsidR="005331C6" w:rsidRPr="00512C3F" w:rsidRDefault="005331C6" w:rsidP="006936B7"/>
        </w:tc>
      </w:tr>
      <w:tr w:rsidR="00512C3F" w:rsidRPr="00512C3F" w14:paraId="6314BC7A" w14:textId="77777777" w:rsidTr="05B65CA6">
        <w:tc>
          <w:tcPr>
            <w:tcW w:w="2970" w:type="dxa"/>
          </w:tcPr>
          <w:p w14:paraId="797866FC" w14:textId="0B559816" w:rsidR="00512C3F" w:rsidRPr="00DB40A8" w:rsidRDefault="00F402CA" w:rsidP="006936B7">
            <w:pPr>
              <w:rPr>
                <w:rFonts w:cstheme="minorHAnsi"/>
                <w:sz w:val="24"/>
                <w:szCs w:val="24"/>
              </w:rPr>
            </w:pPr>
            <w:r w:rsidRPr="002E2D3A">
              <w:rPr>
                <w:rFonts w:cstheme="minorHAnsi"/>
                <w:sz w:val="24"/>
                <w:szCs w:val="24"/>
              </w:rPr>
              <w:t>Organization President’s Name:</w:t>
            </w:r>
          </w:p>
        </w:tc>
        <w:tc>
          <w:tcPr>
            <w:tcW w:w="6660" w:type="dxa"/>
            <w:gridSpan w:val="3"/>
          </w:tcPr>
          <w:p w14:paraId="1B13D666" w14:textId="77777777" w:rsidR="005331C6" w:rsidRPr="00512C3F" w:rsidRDefault="005331C6" w:rsidP="006936B7"/>
        </w:tc>
      </w:tr>
      <w:tr w:rsidR="00512C3F" w:rsidRPr="00512C3F" w14:paraId="6B274587" w14:textId="77777777" w:rsidTr="05B65CA6">
        <w:tc>
          <w:tcPr>
            <w:tcW w:w="2970" w:type="dxa"/>
          </w:tcPr>
          <w:p w14:paraId="225875DF" w14:textId="77777777" w:rsidR="006936B7" w:rsidRPr="002E2D3A" w:rsidRDefault="006936B7" w:rsidP="006936B7">
            <w:pPr>
              <w:rPr>
                <w:rFonts w:cstheme="minorHAnsi"/>
                <w:sz w:val="24"/>
                <w:szCs w:val="24"/>
              </w:rPr>
            </w:pPr>
            <w:r w:rsidRPr="002E2D3A">
              <w:rPr>
                <w:rFonts w:cstheme="minorHAnsi"/>
                <w:sz w:val="24"/>
                <w:szCs w:val="24"/>
              </w:rPr>
              <w:t>Faculty/Staff Advisor:</w:t>
            </w:r>
          </w:p>
          <w:p w14:paraId="2D8F81B8" w14:textId="3C3D93F9" w:rsidR="00512C3F" w:rsidRPr="00DB40A8" w:rsidRDefault="00512C3F" w:rsidP="006936B7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660" w:type="dxa"/>
            <w:gridSpan w:val="3"/>
          </w:tcPr>
          <w:p w14:paraId="75702ACF" w14:textId="77777777" w:rsidR="005331C6" w:rsidRPr="00512C3F" w:rsidRDefault="005331C6" w:rsidP="006936B7"/>
        </w:tc>
      </w:tr>
      <w:tr w:rsidR="00512C3F" w:rsidRPr="00512C3F" w14:paraId="55BAF732" w14:textId="77777777" w:rsidTr="05B65CA6">
        <w:tc>
          <w:tcPr>
            <w:tcW w:w="2970" w:type="dxa"/>
          </w:tcPr>
          <w:p w14:paraId="5CA32F79" w14:textId="203C91B2" w:rsidR="00E31DB1" w:rsidRPr="00DB40A8" w:rsidRDefault="00512C3F" w:rsidP="006936B7">
            <w:pPr>
              <w:rPr>
                <w:rFonts w:cstheme="minorHAnsi"/>
                <w:sz w:val="24"/>
                <w:szCs w:val="24"/>
              </w:rPr>
            </w:pPr>
            <w:r w:rsidRPr="00DB40A8">
              <w:rPr>
                <w:rFonts w:cstheme="minorHAnsi"/>
                <w:sz w:val="24"/>
                <w:szCs w:val="24"/>
              </w:rPr>
              <w:t>Student/Faculty/Staff Trip Leader(s)</w:t>
            </w:r>
            <w:r w:rsidR="00F402CA">
              <w:rPr>
                <w:rFonts w:cstheme="minorHAnsi"/>
                <w:sz w:val="24"/>
                <w:szCs w:val="24"/>
              </w:rPr>
              <w:t xml:space="preserve"> Name</w:t>
            </w:r>
            <w:r w:rsidRPr="00DB40A8">
              <w:rPr>
                <w:rFonts w:cstheme="minorHAnsi"/>
                <w:sz w:val="24"/>
                <w:szCs w:val="24"/>
              </w:rPr>
              <w:t>:</w:t>
            </w:r>
          </w:p>
        </w:tc>
        <w:tc>
          <w:tcPr>
            <w:tcW w:w="6660" w:type="dxa"/>
            <w:gridSpan w:val="3"/>
          </w:tcPr>
          <w:p w14:paraId="7B61104B" w14:textId="77777777" w:rsidR="00C749EF" w:rsidRPr="00512C3F" w:rsidRDefault="00C749EF" w:rsidP="006936B7"/>
        </w:tc>
      </w:tr>
      <w:tr w:rsidR="00512C3F" w:rsidRPr="00512C3F" w14:paraId="28231E69" w14:textId="77777777" w:rsidTr="05B65CA6">
        <w:tc>
          <w:tcPr>
            <w:tcW w:w="2970" w:type="dxa"/>
          </w:tcPr>
          <w:p w14:paraId="4FB8952E" w14:textId="77777777" w:rsidR="005331C6" w:rsidRPr="00DB40A8" w:rsidRDefault="00512C3F" w:rsidP="006936B7">
            <w:pPr>
              <w:rPr>
                <w:rFonts w:cstheme="minorHAnsi"/>
                <w:sz w:val="24"/>
                <w:szCs w:val="24"/>
              </w:rPr>
            </w:pPr>
            <w:r w:rsidRPr="00DB40A8">
              <w:rPr>
                <w:rFonts w:cstheme="minorHAnsi"/>
                <w:sz w:val="24"/>
                <w:szCs w:val="24"/>
              </w:rPr>
              <w:t>Travel location(s):</w:t>
            </w:r>
          </w:p>
          <w:p w14:paraId="00AA0D03" w14:textId="34344DC1" w:rsidR="00512C3F" w:rsidRPr="00DB40A8" w:rsidRDefault="00512C3F" w:rsidP="006936B7">
            <w:pPr>
              <w:rPr>
                <w:rFonts w:cstheme="minorHAnsi"/>
                <w:sz w:val="24"/>
                <w:szCs w:val="24"/>
              </w:rPr>
            </w:pPr>
            <w:r w:rsidRPr="00DB40A8">
              <w:rPr>
                <w:rFonts w:cstheme="minorHAnsi"/>
                <w:sz w:val="24"/>
                <w:szCs w:val="24"/>
              </w:rPr>
              <w:t>(city/country)</w:t>
            </w:r>
          </w:p>
        </w:tc>
        <w:tc>
          <w:tcPr>
            <w:tcW w:w="6660" w:type="dxa"/>
            <w:gridSpan w:val="3"/>
          </w:tcPr>
          <w:p w14:paraId="16C1E962" w14:textId="77777777" w:rsidR="005331C6" w:rsidRPr="00512C3F" w:rsidRDefault="005331C6" w:rsidP="006936B7"/>
        </w:tc>
      </w:tr>
      <w:tr w:rsidR="00512C3F" w:rsidRPr="00512C3F" w14:paraId="0BB5DEAC" w14:textId="77777777" w:rsidTr="05B65CA6">
        <w:tc>
          <w:tcPr>
            <w:tcW w:w="2970" w:type="dxa"/>
          </w:tcPr>
          <w:p w14:paraId="66525DE6" w14:textId="5597A4F4" w:rsidR="00512C3F" w:rsidRPr="00DB40A8" w:rsidRDefault="00512C3F" w:rsidP="006936B7">
            <w:pPr>
              <w:rPr>
                <w:rFonts w:cstheme="minorHAnsi"/>
                <w:sz w:val="24"/>
                <w:szCs w:val="24"/>
              </w:rPr>
            </w:pPr>
            <w:r w:rsidRPr="00DB40A8">
              <w:rPr>
                <w:rFonts w:cstheme="minorHAnsi"/>
                <w:sz w:val="24"/>
                <w:szCs w:val="24"/>
              </w:rPr>
              <w:t xml:space="preserve">Travel Program </w:t>
            </w:r>
            <w:r w:rsidR="00DB40A8" w:rsidRPr="00DB40A8">
              <w:rPr>
                <w:rFonts w:cstheme="minorHAnsi"/>
                <w:sz w:val="24"/>
                <w:szCs w:val="24"/>
              </w:rPr>
              <w:t xml:space="preserve">Start </w:t>
            </w:r>
            <w:r w:rsidRPr="00DB40A8">
              <w:rPr>
                <w:rFonts w:cstheme="minorHAnsi"/>
                <w:sz w:val="24"/>
                <w:szCs w:val="24"/>
              </w:rPr>
              <w:t>Date: (</w:t>
            </w:r>
            <w:r w:rsidR="00DB40A8" w:rsidRPr="00DB40A8">
              <w:rPr>
                <w:rFonts w:cstheme="minorHAnsi"/>
                <w:sz w:val="24"/>
                <w:szCs w:val="24"/>
              </w:rPr>
              <w:t>MM/DD/YYYY</w:t>
            </w:r>
            <w:r w:rsidRPr="00DB40A8">
              <w:rPr>
                <w:rFonts w:cstheme="minorHAnsi"/>
                <w:sz w:val="24"/>
                <w:szCs w:val="24"/>
              </w:rPr>
              <w:t>)</w:t>
            </w:r>
          </w:p>
        </w:tc>
        <w:tc>
          <w:tcPr>
            <w:tcW w:w="6660" w:type="dxa"/>
            <w:gridSpan w:val="3"/>
          </w:tcPr>
          <w:p w14:paraId="00E92826" w14:textId="77777777" w:rsidR="005331C6" w:rsidRPr="00512C3F" w:rsidRDefault="005331C6" w:rsidP="006936B7"/>
        </w:tc>
      </w:tr>
      <w:tr w:rsidR="00512C3F" w:rsidRPr="00512C3F" w14:paraId="230B4294" w14:textId="77777777" w:rsidTr="05B65CA6">
        <w:tc>
          <w:tcPr>
            <w:tcW w:w="2970" w:type="dxa"/>
          </w:tcPr>
          <w:p w14:paraId="2F401E36" w14:textId="1FC76D08" w:rsidR="005331C6" w:rsidRPr="00DB40A8" w:rsidRDefault="00512C3F" w:rsidP="006936B7">
            <w:pPr>
              <w:rPr>
                <w:rFonts w:cstheme="minorHAnsi"/>
                <w:sz w:val="24"/>
                <w:szCs w:val="24"/>
              </w:rPr>
            </w:pPr>
            <w:r w:rsidRPr="00DB40A8">
              <w:rPr>
                <w:rFonts w:cstheme="minorHAnsi"/>
                <w:sz w:val="24"/>
                <w:szCs w:val="24"/>
              </w:rPr>
              <w:t xml:space="preserve">Travel Program </w:t>
            </w:r>
            <w:r w:rsidR="00DB40A8" w:rsidRPr="00DB40A8">
              <w:rPr>
                <w:rFonts w:cstheme="minorHAnsi"/>
                <w:sz w:val="24"/>
                <w:szCs w:val="24"/>
              </w:rPr>
              <w:t>End</w:t>
            </w:r>
            <w:r w:rsidRPr="00DB40A8">
              <w:rPr>
                <w:rFonts w:cstheme="minorHAnsi"/>
                <w:sz w:val="24"/>
                <w:szCs w:val="24"/>
              </w:rPr>
              <w:t xml:space="preserve"> Date:</w:t>
            </w:r>
          </w:p>
          <w:p w14:paraId="5B2C2E0C" w14:textId="359FF531" w:rsidR="00512C3F" w:rsidRPr="00DB40A8" w:rsidRDefault="00512C3F" w:rsidP="006936B7">
            <w:pPr>
              <w:rPr>
                <w:rFonts w:cstheme="minorHAnsi"/>
                <w:sz w:val="24"/>
                <w:szCs w:val="24"/>
              </w:rPr>
            </w:pPr>
            <w:r w:rsidRPr="00DB40A8">
              <w:rPr>
                <w:rFonts w:cstheme="minorHAnsi"/>
                <w:sz w:val="24"/>
                <w:szCs w:val="24"/>
              </w:rPr>
              <w:t>(</w:t>
            </w:r>
            <w:r w:rsidR="00DB40A8" w:rsidRPr="00DB40A8">
              <w:rPr>
                <w:rFonts w:cstheme="minorHAnsi"/>
                <w:sz w:val="24"/>
                <w:szCs w:val="24"/>
              </w:rPr>
              <w:t>MM/DD/YYYY</w:t>
            </w:r>
            <w:r w:rsidRPr="00DB40A8">
              <w:rPr>
                <w:rFonts w:cstheme="minorHAnsi"/>
                <w:sz w:val="24"/>
                <w:szCs w:val="24"/>
              </w:rPr>
              <w:t>)</w:t>
            </w:r>
          </w:p>
        </w:tc>
        <w:tc>
          <w:tcPr>
            <w:tcW w:w="6660" w:type="dxa"/>
            <w:gridSpan w:val="3"/>
          </w:tcPr>
          <w:p w14:paraId="48EF653A" w14:textId="77777777" w:rsidR="005331C6" w:rsidRPr="00512C3F" w:rsidRDefault="005331C6" w:rsidP="006936B7"/>
        </w:tc>
      </w:tr>
      <w:tr w:rsidR="00512C3F" w:rsidRPr="00512C3F" w14:paraId="0D4DFC2F" w14:textId="77777777" w:rsidTr="05B65CA6">
        <w:tc>
          <w:tcPr>
            <w:tcW w:w="2970" w:type="dxa"/>
          </w:tcPr>
          <w:p w14:paraId="5925EDC3" w14:textId="17345307" w:rsidR="00512C3F" w:rsidRPr="00DB40A8" w:rsidRDefault="00512C3F" w:rsidP="006936B7">
            <w:pPr>
              <w:rPr>
                <w:rFonts w:cstheme="minorHAnsi"/>
                <w:sz w:val="24"/>
                <w:szCs w:val="24"/>
              </w:rPr>
            </w:pPr>
            <w:r w:rsidRPr="00DB40A8">
              <w:rPr>
                <w:rFonts w:cstheme="minorHAnsi"/>
                <w:sz w:val="24"/>
                <w:szCs w:val="24"/>
              </w:rPr>
              <w:t>What is the CDC COVID travel health notice level for your destination(s)?</w:t>
            </w:r>
          </w:p>
        </w:tc>
        <w:tc>
          <w:tcPr>
            <w:tcW w:w="6660" w:type="dxa"/>
            <w:gridSpan w:val="3"/>
          </w:tcPr>
          <w:p w14:paraId="1F1F42AF" w14:textId="77777777" w:rsidR="005331C6" w:rsidRPr="00512C3F" w:rsidRDefault="005331C6" w:rsidP="006936B7"/>
        </w:tc>
      </w:tr>
      <w:tr w:rsidR="00512C3F" w:rsidRPr="00512C3F" w14:paraId="22FC4009" w14:textId="77777777" w:rsidTr="05B65CA6">
        <w:tc>
          <w:tcPr>
            <w:tcW w:w="2970" w:type="dxa"/>
          </w:tcPr>
          <w:p w14:paraId="03D04AEE" w14:textId="4D61ED3D" w:rsidR="00512C3F" w:rsidRPr="00DB40A8" w:rsidRDefault="00512C3F" w:rsidP="006936B7">
            <w:pPr>
              <w:rPr>
                <w:rFonts w:cstheme="minorHAnsi"/>
                <w:sz w:val="24"/>
                <w:szCs w:val="24"/>
              </w:rPr>
            </w:pPr>
            <w:r w:rsidRPr="00DB40A8">
              <w:rPr>
                <w:rFonts w:cstheme="minorHAnsi"/>
                <w:sz w:val="24"/>
                <w:szCs w:val="24"/>
              </w:rPr>
              <w:t>Have you read the entire CDC travel health notice for your destination(s)?</w:t>
            </w:r>
          </w:p>
        </w:tc>
        <w:tc>
          <w:tcPr>
            <w:tcW w:w="6660" w:type="dxa"/>
            <w:gridSpan w:val="3"/>
          </w:tcPr>
          <w:p w14:paraId="68D7343F" w14:textId="77777777" w:rsidR="005331C6" w:rsidRPr="00512C3F" w:rsidRDefault="005331C6" w:rsidP="006936B7"/>
        </w:tc>
      </w:tr>
      <w:tr w:rsidR="00512C3F" w:rsidRPr="00512C3F" w14:paraId="3EC5D413" w14:textId="77777777" w:rsidTr="05B65CA6">
        <w:trPr>
          <w:trHeight w:val="854"/>
        </w:trPr>
        <w:tc>
          <w:tcPr>
            <w:tcW w:w="2970" w:type="dxa"/>
          </w:tcPr>
          <w:p w14:paraId="5F6A5B8A" w14:textId="26043E5D" w:rsidR="00EC01EF" w:rsidRPr="00DB40A8" w:rsidRDefault="00EC01EF" w:rsidP="006936B7">
            <w:pPr>
              <w:rPr>
                <w:rFonts w:cstheme="minorHAnsi"/>
                <w:sz w:val="24"/>
                <w:szCs w:val="24"/>
              </w:rPr>
            </w:pPr>
            <w:r w:rsidRPr="00DB40A8">
              <w:rPr>
                <w:rFonts w:cstheme="minorHAnsi"/>
                <w:sz w:val="24"/>
                <w:szCs w:val="24"/>
              </w:rPr>
              <w:t xml:space="preserve">How do you plan to mitigate infection from the virus while you </w:t>
            </w:r>
            <w:r w:rsidR="001A69CE" w:rsidRPr="00DB40A8">
              <w:rPr>
                <w:rFonts w:cstheme="minorHAnsi"/>
                <w:sz w:val="24"/>
                <w:szCs w:val="24"/>
              </w:rPr>
              <w:t>are abroad</w:t>
            </w:r>
            <w:r w:rsidRPr="00DB40A8">
              <w:rPr>
                <w:rFonts w:cstheme="minorHAnsi"/>
                <w:sz w:val="24"/>
                <w:szCs w:val="24"/>
              </w:rPr>
              <w:t>?</w:t>
            </w:r>
          </w:p>
          <w:p w14:paraId="4231695E" w14:textId="30954C6C" w:rsidR="00512C3F" w:rsidRPr="00DB40A8" w:rsidRDefault="00512C3F" w:rsidP="006936B7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660" w:type="dxa"/>
            <w:gridSpan w:val="3"/>
          </w:tcPr>
          <w:p w14:paraId="7CA41BA7" w14:textId="77777777" w:rsidR="005331C6" w:rsidRPr="00512C3F" w:rsidRDefault="005331C6" w:rsidP="006936B7"/>
        </w:tc>
      </w:tr>
      <w:tr w:rsidR="00512C3F" w:rsidRPr="00512C3F" w14:paraId="1A395A4D" w14:textId="77777777" w:rsidTr="05B65CA6">
        <w:tc>
          <w:tcPr>
            <w:tcW w:w="2970" w:type="dxa"/>
          </w:tcPr>
          <w:p w14:paraId="707CC21A" w14:textId="40D711C1" w:rsidR="001131A2" w:rsidRPr="00DB40A8" w:rsidRDefault="00EC01EF" w:rsidP="006936B7">
            <w:pPr>
              <w:rPr>
                <w:rFonts w:cstheme="minorHAnsi"/>
                <w:sz w:val="24"/>
                <w:szCs w:val="24"/>
              </w:rPr>
            </w:pPr>
            <w:r w:rsidRPr="00DB40A8">
              <w:rPr>
                <w:rFonts w:cstheme="minorHAnsi"/>
                <w:sz w:val="24"/>
                <w:szCs w:val="24"/>
              </w:rPr>
              <w:t>What is the U.S. Department of State advisory level for your destination(s)?</w:t>
            </w:r>
          </w:p>
        </w:tc>
        <w:tc>
          <w:tcPr>
            <w:tcW w:w="6660" w:type="dxa"/>
            <w:gridSpan w:val="3"/>
          </w:tcPr>
          <w:p w14:paraId="7D2F4A11" w14:textId="77777777" w:rsidR="005331C6" w:rsidRPr="00512C3F" w:rsidRDefault="005331C6" w:rsidP="006936B7"/>
        </w:tc>
      </w:tr>
      <w:tr w:rsidR="00512C3F" w:rsidRPr="00512C3F" w14:paraId="37DD9F0B" w14:textId="77777777" w:rsidTr="05B65CA6">
        <w:tc>
          <w:tcPr>
            <w:tcW w:w="2970" w:type="dxa"/>
          </w:tcPr>
          <w:p w14:paraId="2549F3A5" w14:textId="324076DE" w:rsidR="00512C3F" w:rsidRPr="00DB40A8" w:rsidRDefault="00512C3F" w:rsidP="006936B7">
            <w:pPr>
              <w:rPr>
                <w:rFonts w:cstheme="minorHAnsi"/>
                <w:sz w:val="24"/>
                <w:szCs w:val="24"/>
              </w:rPr>
            </w:pPr>
            <w:r w:rsidRPr="00DB40A8">
              <w:rPr>
                <w:rFonts w:cstheme="minorHAnsi"/>
                <w:sz w:val="24"/>
                <w:szCs w:val="24"/>
              </w:rPr>
              <w:t>How do you plan to mitigate risks associated during travel to/from your destination (airports, domestic and international flights)?</w:t>
            </w:r>
          </w:p>
        </w:tc>
        <w:tc>
          <w:tcPr>
            <w:tcW w:w="6660" w:type="dxa"/>
            <w:gridSpan w:val="3"/>
          </w:tcPr>
          <w:p w14:paraId="2114D936" w14:textId="77777777" w:rsidR="005331C6" w:rsidRPr="00512C3F" w:rsidRDefault="005331C6" w:rsidP="006936B7"/>
        </w:tc>
      </w:tr>
      <w:tr w:rsidR="00512C3F" w:rsidRPr="00512C3F" w14:paraId="782FB93A" w14:textId="77777777" w:rsidTr="05B65CA6">
        <w:tc>
          <w:tcPr>
            <w:tcW w:w="2970" w:type="dxa"/>
          </w:tcPr>
          <w:p w14:paraId="57A9789D" w14:textId="3697AF1F" w:rsidR="005331C6" w:rsidRPr="00DB40A8" w:rsidRDefault="00EC01EF" w:rsidP="006936B7">
            <w:pPr>
              <w:rPr>
                <w:rFonts w:cstheme="minorHAnsi"/>
                <w:sz w:val="24"/>
                <w:szCs w:val="24"/>
              </w:rPr>
            </w:pPr>
            <w:r w:rsidRPr="00DB40A8">
              <w:rPr>
                <w:rFonts w:cstheme="minorHAnsi"/>
                <w:sz w:val="24"/>
                <w:szCs w:val="24"/>
              </w:rPr>
              <w:lastRenderedPageBreak/>
              <w:t>What are the host country’s requirements for quarantine if you are identified as having had contact with someone who tested positive – or test positive yourself?</w:t>
            </w:r>
          </w:p>
          <w:p w14:paraId="4C2B4C33" w14:textId="232B8567" w:rsidR="00512C3F" w:rsidRPr="00DB40A8" w:rsidRDefault="00512C3F" w:rsidP="006936B7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660" w:type="dxa"/>
            <w:gridSpan w:val="3"/>
          </w:tcPr>
          <w:p w14:paraId="34172D40" w14:textId="77777777" w:rsidR="005331C6" w:rsidRPr="00512C3F" w:rsidRDefault="005331C6" w:rsidP="006936B7"/>
        </w:tc>
      </w:tr>
      <w:tr w:rsidR="00512C3F" w:rsidRPr="00512C3F" w14:paraId="43E3884C" w14:textId="77777777" w:rsidTr="05B65CA6">
        <w:tc>
          <w:tcPr>
            <w:tcW w:w="2970" w:type="dxa"/>
          </w:tcPr>
          <w:p w14:paraId="3DA80BDB" w14:textId="77777777" w:rsidR="005331C6" w:rsidRDefault="00EC01EF" w:rsidP="006936B7">
            <w:pPr>
              <w:rPr>
                <w:rFonts w:cstheme="minorHAnsi"/>
                <w:sz w:val="24"/>
                <w:szCs w:val="24"/>
              </w:rPr>
            </w:pPr>
            <w:r w:rsidRPr="00DB40A8">
              <w:rPr>
                <w:rFonts w:cstheme="minorHAnsi"/>
                <w:sz w:val="24"/>
                <w:szCs w:val="24"/>
              </w:rPr>
              <w:t>What are the host country/location COVID-19 requirements for travelers from your current location upon arrival and how will you comply with any self-isolation or quarantine requirements and costs if needed?</w:t>
            </w:r>
          </w:p>
          <w:p w14:paraId="59E1E320" w14:textId="6412BB4B" w:rsidR="00DB40A8" w:rsidRPr="00DB40A8" w:rsidRDefault="00DB40A8" w:rsidP="006936B7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660" w:type="dxa"/>
            <w:gridSpan w:val="3"/>
          </w:tcPr>
          <w:p w14:paraId="49D3229C" w14:textId="77777777" w:rsidR="005331C6" w:rsidRPr="00512C3F" w:rsidRDefault="005331C6" w:rsidP="006936B7"/>
        </w:tc>
      </w:tr>
      <w:tr w:rsidR="00512C3F" w:rsidRPr="00512C3F" w14:paraId="6807691B" w14:textId="77777777" w:rsidTr="05B65CA6">
        <w:tc>
          <w:tcPr>
            <w:tcW w:w="2970" w:type="dxa"/>
          </w:tcPr>
          <w:p w14:paraId="0AF0AC58" w14:textId="15D0F5BA" w:rsidR="00512C3F" w:rsidRPr="00DB40A8" w:rsidRDefault="00512C3F" w:rsidP="006936B7">
            <w:pPr>
              <w:rPr>
                <w:rFonts w:cstheme="minorHAnsi"/>
                <w:sz w:val="24"/>
                <w:szCs w:val="24"/>
              </w:rPr>
            </w:pPr>
            <w:r w:rsidRPr="00DB40A8">
              <w:rPr>
                <w:rFonts w:cstheme="minorHAnsi"/>
                <w:sz w:val="24"/>
                <w:szCs w:val="24"/>
              </w:rPr>
              <w:t>Total number of program participants:</w:t>
            </w:r>
          </w:p>
        </w:tc>
        <w:tc>
          <w:tcPr>
            <w:tcW w:w="6660" w:type="dxa"/>
            <w:gridSpan w:val="3"/>
          </w:tcPr>
          <w:p w14:paraId="4E10728D" w14:textId="77777777" w:rsidR="005331C6" w:rsidRPr="00512C3F" w:rsidRDefault="005331C6" w:rsidP="006936B7"/>
        </w:tc>
      </w:tr>
      <w:tr w:rsidR="00512C3F" w:rsidRPr="00512C3F" w14:paraId="638F9FEF" w14:textId="77777777" w:rsidTr="05B65CA6">
        <w:tc>
          <w:tcPr>
            <w:tcW w:w="2970" w:type="dxa"/>
          </w:tcPr>
          <w:p w14:paraId="0B9FE41C" w14:textId="77777777" w:rsidR="005331C6" w:rsidRPr="00DB40A8" w:rsidRDefault="00512C3F" w:rsidP="006936B7">
            <w:pPr>
              <w:rPr>
                <w:rFonts w:cstheme="minorHAnsi"/>
                <w:sz w:val="24"/>
                <w:szCs w:val="24"/>
              </w:rPr>
            </w:pPr>
            <w:r w:rsidRPr="00DB40A8">
              <w:rPr>
                <w:rFonts w:cstheme="minorHAnsi"/>
                <w:sz w:val="24"/>
                <w:szCs w:val="24"/>
              </w:rPr>
              <w:t>Names of ALL travel participants:</w:t>
            </w:r>
          </w:p>
          <w:p w14:paraId="387738C1" w14:textId="5343A5E7" w:rsidR="00512C3F" w:rsidRPr="00DB40A8" w:rsidRDefault="00512C3F" w:rsidP="006936B7">
            <w:pPr>
              <w:rPr>
                <w:rFonts w:cstheme="minorHAnsi"/>
                <w:sz w:val="24"/>
                <w:szCs w:val="24"/>
              </w:rPr>
            </w:pPr>
            <w:r w:rsidRPr="00DB40A8">
              <w:rPr>
                <w:rFonts w:cstheme="minorHAnsi"/>
                <w:sz w:val="24"/>
                <w:szCs w:val="24"/>
              </w:rPr>
              <w:t>(students, faculty, staff, and names of any non-USF individual participating in travel experience)</w:t>
            </w:r>
          </w:p>
          <w:p w14:paraId="65407E56" w14:textId="77777777" w:rsidR="00605C41" w:rsidRPr="00DB40A8" w:rsidRDefault="00605C41" w:rsidP="006936B7">
            <w:pPr>
              <w:rPr>
                <w:rFonts w:cstheme="minorHAnsi"/>
                <w:sz w:val="24"/>
                <w:szCs w:val="24"/>
              </w:rPr>
            </w:pPr>
          </w:p>
          <w:p w14:paraId="549BD2DC" w14:textId="77777777" w:rsidR="00512C3F" w:rsidRPr="00DB40A8" w:rsidRDefault="00512C3F" w:rsidP="006936B7">
            <w:pPr>
              <w:rPr>
                <w:rFonts w:cstheme="minorHAnsi"/>
                <w:sz w:val="24"/>
                <w:szCs w:val="24"/>
              </w:rPr>
            </w:pPr>
            <w:r w:rsidRPr="00DB40A8">
              <w:rPr>
                <w:rFonts w:cstheme="minorHAnsi"/>
                <w:sz w:val="24"/>
                <w:szCs w:val="24"/>
              </w:rPr>
              <w:t>Must include full name, title, college &amp; student level</w:t>
            </w:r>
          </w:p>
          <w:p w14:paraId="6DE65D21" w14:textId="77777777" w:rsidR="00512C3F" w:rsidRPr="00DB40A8" w:rsidRDefault="00512C3F" w:rsidP="006936B7">
            <w:pPr>
              <w:rPr>
                <w:rFonts w:cstheme="minorHAnsi"/>
                <w:sz w:val="24"/>
                <w:szCs w:val="24"/>
              </w:rPr>
            </w:pPr>
          </w:p>
          <w:p w14:paraId="684430DA" w14:textId="77777777" w:rsidR="00512C3F" w:rsidRPr="00DB40A8" w:rsidRDefault="00512C3F" w:rsidP="006936B7">
            <w:pPr>
              <w:rPr>
                <w:rFonts w:cstheme="minorHAnsi"/>
                <w:sz w:val="24"/>
                <w:szCs w:val="24"/>
              </w:rPr>
            </w:pPr>
            <w:r w:rsidRPr="00DB40A8">
              <w:rPr>
                <w:rFonts w:cstheme="minorHAnsi"/>
                <w:sz w:val="24"/>
                <w:szCs w:val="24"/>
              </w:rPr>
              <w:t>Ex: John Doe, MCOM, MS2</w:t>
            </w:r>
          </w:p>
          <w:p w14:paraId="27BCA5E7" w14:textId="562EE61E" w:rsidR="00855822" w:rsidRPr="00590428" w:rsidRDefault="00512C3F" w:rsidP="006936B7">
            <w:pPr>
              <w:rPr>
                <w:rFonts w:cstheme="minorHAnsi"/>
                <w:i/>
                <w:iCs/>
                <w:color w:val="FF0000"/>
                <w:sz w:val="24"/>
                <w:szCs w:val="24"/>
              </w:rPr>
            </w:pPr>
            <w:r w:rsidRPr="00DB40A8">
              <w:rPr>
                <w:rFonts w:cstheme="minorHAnsi"/>
                <w:i/>
                <w:iCs/>
                <w:color w:val="FF0000"/>
                <w:sz w:val="24"/>
                <w:szCs w:val="24"/>
              </w:rPr>
              <w:t>*Attach additional list if necessary*</w:t>
            </w:r>
          </w:p>
          <w:p w14:paraId="7F58217F" w14:textId="0B356384" w:rsidR="00855822" w:rsidRPr="00DB40A8" w:rsidRDefault="00855822" w:rsidP="006936B7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660" w:type="dxa"/>
            <w:gridSpan w:val="3"/>
          </w:tcPr>
          <w:p w14:paraId="730A0C88" w14:textId="77777777" w:rsidR="005331C6" w:rsidRPr="00512C3F" w:rsidRDefault="005331C6" w:rsidP="006936B7"/>
        </w:tc>
      </w:tr>
      <w:tr w:rsidR="00855822" w14:paraId="7E0A09B5" w14:textId="77777777" w:rsidTr="05B65CA6">
        <w:tc>
          <w:tcPr>
            <w:tcW w:w="2970" w:type="dxa"/>
            <w:shd w:val="clear" w:color="auto" w:fill="auto"/>
          </w:tcPr>
          <w:p w14:paraId="096C2826" w14:textId="7BAF7EDD" w:rsidR="00855822" w:rsidRPr="00DB40A8" w:rsidRDefault="001131A2" w:rsidP="006936B7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DB40A8">
              <w:rPr>
                <w:rFonts w:cstheme="minorHAnsi"/>
                <w:b/>
                <w:bCs/>
                <w:sz w:val="24"/>
                <w:szCs w:val="24"/>
              </w:rPr>
              <w:t>Endorsement</w:t>
            </w:r>
            <w:r w:rsidR="00855822" w:rsidRPr="00DB40A8">
              <w:rPr>
                <w:rFonts w:cstheme="minorHAnsi"/>
                <w:b/>
                <w:bCs/>
                <w:sz w:val="24"/>
                <w:szCs w:val="24"/>
              </w:rPr>
              <w:t xml:space="preserve"> by:</w:t>
            </w:r>
          </w:p>
        </w:tc>
        <w:tc>
          <w:tcPr>
            <w:tcW w:w="2340" w:type="dxa"/>
            <w:shd w:val="clear" w:color="auto" w:fill="auto"/>
          </w:tcPr>
          <w:p w14:paraId="154CDFDF" w14:textId="34857485" w:rsidR="00855822" w:rsidRPr="0094662E" w:rsidRDefault="00855822" w:rsidP="006936B7">
            <w:pPr>
              <w:rPr>
                <w:b/>
                <w:bCs/>
                <w:sz w:val="24"/>
                <w:szCs w:val="24"/>
              </w:rPr>
            </w:pPr>
            <w:r w:rsidRPr="0094662E">
              <w:rPr>
                <w:b/>
                <w:bCs/>
                <w:sz w:val="24"/>
                <w:szCs w:val="24"/>
              </w:rPr>
              <w:t>Name</w:t>
            </w:r>
          </w:p>
        </w:tc>
        <w:tc>
          <w:tcPr>
            <w:tcW w:w="2250" w:type="dxa"/>
            <w:shd w:val="clear" w:color="auto" w:fill="auto"/>
          </w:tcPr>
          <w:p w14:paraId="41352BFA" w14:textId="682947E0" w:rsidR="00855822" w:rsidRPr="0094662E" w:rsidRDefault="00855822" w:rsidP="006936B7">
            <w:pPr>
              <w:rPr>
                <w:b/>
                <w:bCs/>
                <w:sz w:val="24"/>
                <w:szCs w:val="24"/>
              </w:rPr>
            </w:pPr>
            <w:r w:rsidRPr="0094662E">
              <w:rPr>
                <w:b/>
                <w:bCs/>
                <w:sz w:val="24"/>
                <w:szCs w:val="24"/>
              </w:rPr>
              <w:t>Signature</w:t>
            </w:r>
          </w:p>
        </w:tc>
        <w:tc>
          <w:tcPr>
            <w:tcW w:w="2070" w:type="dxa"/>
            <w:shd w:val="clear" w:color="auto" w:fill="auto"/>
          </w:tcPr>
          <w:p w14:paraId="2FE4F7FA" w14:textId="3654A3EE" w:rsidR="00855822" w:rsidRPr="0094662E" w:rsidRDefault="00855822" w:rsidP="006936B7">
            <w:pPr>
              <w:rPr>
                <w:b/>
                <w:bCs/>
                <w:sz w:val="24"/>
                <w:szCs w:val="24"/>
              </w:rPr>
            </w:pPr>
            <w:r w:rsidRPr="0094662E">
              <w:rPr>
                <w:b/>
                <w:bCs/>
                <w:sz w:val="24"/>
                <w:szCs w:val="24"/>
              </w:rPr>
              <w:t>Date</w:t>
            </w:r>
          </w:p>
        </w:tc>
      </w:tr>
      <w:tr w:rsidR="00855822" w14:paraId="6E9A51D3" w14:textId="77777777" w:rsidTr="05B65CA6">
        <w:tc>
          <w:tcPr>
            <w:tcW w:w="2970" w:type="dxa"/>
          </w:tcPr>
          <w:p w14:paraId="4D53BDFB" w14:textId="3D88006B" w:rsidR="00855822" w:rsidRPr="00DB40A8" w:rsidRDefault="00855822" w:rsidP="00F51A68">
            <w:pPr>
              <w:spacing w:before="240" w:after="240"/>
              <w:rPr>
                <w:rFonts w:cstheme="minorHAnsi"/>
                <w:sz w:val="24"/>
                <w:szCs w:val="24"/>
              </w:rPr>
            </w:pPr>
            <w:r w:rsidRPr="00DB40A8">
              <w:rPr>
                <w:rFonts w:cstheme="minorHAnsi"/>
                <w:sz w:val="24"/>
                <w:szCs w:val="24"/>
              </w:rPr>
              <w:t>Organization’s President(s):</w:t>
            </w:r>
          </w:p>
        </w:tc>
        <w:tc>
          <w:tcPr>
            <w:tcW w:w="2340" w:type="dxa"/>
          </w:tcPr>
          <w:p w14:paraId="20AC11DE" w14:textId="480711DC" w:rsidR="00605C41" w:rsidRPr="00605C41" w:rsidRDefault="00605C41" w:rsidP="00F51A68">
            <w:pPr>
              <w:spacing w:before="240" w:after="240"/>
              <w:jc w:val="center"/>
            </w:pPr>
          </w:p>
        </w:tc>
        <w:tc>
          <w:tcPr>
            <w:tcW w:w="2250" w:type="dxa"/>
          </w:tcPr>
          <w:p w14:paraId="0436274D" w14:textId="77777777" w:rsidR="00855822" w:rsidRPr="00605C41" w:rsidRDefault="00855822" w:rsidP="00F51A68">
            <w:pPr>
              <w:spacing w:before="240" w:after="240"/>
              <w:jc w:val="center"/>
            </w:pPr>
          </w:p>
        </w:tc>
        <w:tc>
          <w:tcPr>
            <w:tcW w:w="2070" w:type="dxa"/>
          </w:tcPr>
          <w:p w14:paraId="2C8E6A8C" w14:textId="77777777" w:rsidR="00855822" w:rsidRPr="00605C41" w:rsidRDefault="00855822" w:rsidP="00F51A68">
            <w:pPr>
              <w:spacing w:before="240" w:after="240"/>
              <w:jc w:val="center"/>
            </w:pPr>
          </w:p>
        </w:tc>
      </w:tr>
      <w:tr w:rsidR="00855822" w14:paraId="3C138F95" w14:textId="77777777" w:rsidTr="05B65CA6">
        <w:tc>
          <w:tcPr>
            <w:tcW w:w="2970" w:type="dxa"/>
          </w:tcPr>
          <w:p w14:paraId="4101F191" w14:textId="2584D8BF" w:rsidR="00855822" w:rsidRPr="00DB40A8" w:rsidRDefault="00855822" w:rsidP="00F51A68">
            <w:pPr>
              <w:spacing w:before="240" w:after="240"/>
              <w:rPr>
                <w:rFonts w:cstheme="minorHAnsi"/>
                <w:sz w:val="24"/>
                <w:szCs w:val="24"/>
              </w:rPr>
            </w:pPr>
            <w:r w:rsidRPr="00DB40A8">
              <w:rPr>
                <w:rFonts w:cstheme="minorHAnsi"/>
                <w:sz w:val="24"/>
                <w:szCs w:val="24"/>
              </w:rPr>
              <w:t>Trip Leader(s):</w:t>
            </w:r>
          </w:p>
        </w:tc>
        <w:tc>
          <w:tcPr>
            <w:tcW w:w="2340" w:type="dxa"/>
          </w:tcPr>
          <w:p w14:paraId="029D0BDD" w14:textId="73D0048A" w:rsidR="00605C41" w:rsidRPr="00605C41" w:rsidRDefault="00605C41" w:rsidP="00F51A68">
            <w:pPr>
              <w:spacing w:before="240" w:after="240"/>
              <w:jc w:val="center"/>
            </w:pPr>
          </w:p>
        </w:tc>
        <w:tc>
          <w:tcPr>
            <w:tcW w:w="2250" w:type="dxa"/>
          </w:tcPr>
          <w:p w14:paraId="5DDCDC00" w14:textId="77777777" w:rsidR="00855822" w:rsidRPr="00605C41" w:rsidRDefault="00855822" w:rsidP="00F51A68">
            <w:pPr>
              <w:spacing w:before="240" w:after="240"/>
              <w:jc w:val="center"/>
            </w:pPr>
          </w:p>
        </w:tc>
        <w:tc>
          <w:tcPr>
            <w:tcW w:w="2070" w:type="dxa"/>
          </w:tcPr>
          <w:p w14:paraId="7CF0C71D" w14:textId="77777777" w:rsidR="00855822" w:rsidRPr="00605C41" w:rsidRDefault="00855822" w:rsidP="00F51A68">
            <w:pPr>
              <w:spacing w:before="240" w:after="240"/>
              <w:jc w:val="center"/>
            </w:pPr>
          </w:p>
        </w:tc>
      </w:tr>
      <w:tr w:rsidR="00855822" w14:paraId="1E26B41A" w14:textId="77777777" w:rsidTr="05B65CA6">
        <w:tc>
          <w:tcPr>
            <w:tcW w:w="2970" w:type="dxa"/>
          </w:tcPr>
          <w:p w14:paraId="1BE90002" w14:textId="7F14EEF9" w:rsidR="00855822" w:rsidRPr="00DB40A8" w:rsidRDefault="00855822" w:rsidP="00F51A68">
            <w:pPr>
              <w:spacing w:before="240" w:after="240"/>
              <w:rPr>
                <w:rFonts w:cstheme="minorHAnsi"/>
                <w:sz w:val="24"/>
                <w:szCs w:val="24"/>
              </w:rPr>
            </w:pPr>
            <w:r w:rsidRPr="00DB40A8">
              <w:rPr>
                <w:rFonts w:cstheme="minorHAnsi"/>
                <w:sz w:val="24"/>
                <w:szCs w:val="24"/>
              </w:rPr>
              <w:t>Faculty Advisor(s):</w:t>
            </w:r>
          </w:p>
        </w:tc>
        <w:tc>
          <w:tcPr>
            <w:tcW w:w="2340" w:type="dxa"/>
          </w:tcPr>
          <w:p w14:paraId="54B1FD0E" w14:textId="18550B61" w:rsidR="00605C41" w:rsidRPr="00605C41" w:rsidRDefault="00605C41" w:rsidP="00F51A68">
            <w:pPr>
              <w:spacing w:before="240" w:after="240"/>
              <w:jc w:val="center"/>
            </w:pPr>
          </w:p>
        </w:tc>
        <w:tc>
          <w:tcPr>
            <w:tcW w:w="2250" w:type="dxa"/>
          </w:tcPr>
          <w:p w14:paraId="4B45E1FE" w14:textId="77777777" w:rsidR="00855822" w:rsidRPr="00605C41" w:rsidRDefault="00855822" w:rsidP="00F51A68">
            <w:pPr>
              <w:spacing w:before="240" w:after="240"/>
              <w:jc w:val="center"/>
            </w:pPr>
          </w:p>
        </w:tc>
        <w:tc>
          <w:tcPr>
            <w:tcW w:w="2070" w:type="dxa"/>
          </w:tcPr>
          <w:p w14:paraId="52FBBA4B" w14:textId="77777777" w:rsidR="00855822" w:rsidRPr="00605C41" w:rsidRDefault="00855822" w:rsidP="00F51A68">
            <w:pPr>
              <w:spacing w:before="240" w:after="240"/>
              <w:jc w:val="center"/>
            </w:pPr>
          </w:p>
        </w:tc>
      </w:tr>
      <w:tr w:rsidR="00A85B99" w14:paraId="5669E17A" w14:textId="77777777" w:rsidTr="05B65CA6">
        <w:tc>
          <w:tcPr>
            <w:tcW w:w="2970" w:type="dxa"/>
          </w:tcPr>
          <w:p w14:paraId="74EE4EB7" w14:textId="5F0B21A0" w:rsidR="00A85B99" w:rsidRPr="00DB40A8" w:rsidRDefault="00A85B99" w:rsidP="00F51A68">
            <w:pPr>
              <w:rPr>
                <w:rFonts w:cstheme="minorHAnsi"/>
                <w:sz w:val="24"/>
                <w:szCs w:val="24"/>
              </w:rPr>
            </w:pPr>
            <w:r w:rsidRPr="00DB40A8">
              <w:rPr>
                <w:rFonts w:cstheme="minorHAnsi"/>
                <w:sz w:val="24"/>
                <w:szCs w:val="24"/>
              </w:rPr>
              <w:lastRenderedPageBreak/>
              <w:t xml:space="preserve">College’s </w:t>
            </w:r>
            <w:r w:rsidR="004E1142">
              <w:rPr>
                <w:rFonts w:cstheme="minorHAnsi"/>
                <w:sz w:val="24"/>
                <w:szCs w:val="24"/>
              </w:rPr>
              <w:t>I</w:t>
            </w:r>
            <w:r w:rsidRPr="00DB40A8">
              <w:rPr>
                <w:rFonts w:cstheme="minorHAnsi"/>
                <w:sz w:val="24"/>
                <w:szCs w:val="24"/>
              </w:rPr>
              <w:t>nternational programs office:</w:t>
            </w:r>
          </w:p>
          <w:p w14:paraId="51422994" w14:textId="0DCB65E9" w:rsidR="00B61ADA" w:rsidRPr="00B61ADA" w:rsidRDefault="00F51A68" w:rsidP="00B61ADA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  <w:sz w:val="18"/>
                <w:szCs w:val="18"/>
              </w:rPr>
            </w:pPr>
            <w:r w:rsidRPr="00CE16E4">
              <w:rPr>
                <w:rFonts w:cstheme="minorHAnsi"/>
                <w:sz w:val="18"/>
                <w:szCs w:val="18"/>
              </w:rPr>
              <w:t>College of Medicine</w:t>
            </w:r>
            <w:r w:rsidR="00B61ADA">
              <w:rPr>
                <w:rFonts w:cstheme="minorHAnsi"/>
                <w:sz w:val="18"/>
                <w:szCs w:val="18"/>
              </w:rPr>
              <w:t>: Jayme Smith, BS</w:t>
            </w:r>
            <w:r w:rsidR="00AC0AED">
              <w:t xml:space="preserve"> </w:t>
            </w:r>
            <w:hyperlink r:id="rId9" w:history="1">
              <w:r w:rsidR="00B61ADA" w:rsidRPr="00BA7688">
                <w:rPr>
                  <w:rStyle w:val="Hyperlink"/>
                  <w:rFonts w:cstheme="minorHAnsi"/>
                  <w:sz w:val="18"/>
                  <w:szCs w:val="18"/>
                </w:rPr>
                <w:t>jaymesmith@usf.edu</w:t>
              </w:r>
            </w:hyperlink>
          </w:p>
          <w:p w14:paraId="7EC7E6A9" w14:textId="0A6C47B2" w:rsidR="00B61ADA" w:rsidRPr="00B61ADA" w:rsidRDefault="05B65CA6" w:rsidP="00B61ADA">
            <w:pPr>
              <w:pStyle w:val="ListParagraph"/>
              <w:numPr>
                <w:ilvl w:val="0"/>
                <w:numId w:val="1"/>
              </w:numPr>
              <w:rPr>
                <w:sz w:val="18"/>
                <w:szCs w:val="18"/>
              </w:rPr>
            </w:pPr>
            <w:r w:rsidRPr="00B61ADA">
              <w:rPr>
                <w:sz w:val="18"/>
                <w:szCs w:val="18"/>
              </w:rPr>
              <w:t xml:space="preserve">College of Nursing: </w:t>
            </w:r>
            <w:r w:rsidR="00B61ADA" w:rsidRPr="00B61ADA">
              <w:rPr>
                <w:sz w:val="18"/>
                <w:szCs w:val="18"/>
              </w:rPr>
              <w:t xml:space="preserve">Jennifer Kue, PhD </w:t>
            </w:r>
            <w:hyperlink r:id="rId10" w:history="1">
              <w:r w:rsidR="00B61ADA" w:rsidRPr="00B61ADA">
                <w:rPr>
                  <w:rStyle w:val="Hyperlink"/>
                  <w:sz w:val="18"/>
                  <w:szCs w:val="18"/>
                </w:rPr>
                <w:t>jkue3@usf.edu</w:t>
              </w:r>
            </w:hyperlink>
          </w:p>
          <w:p w14:paraId="2DFD58E2" w14:textId="19613615" w:rsidR="00544732" w:rsidRPr="00544732" w:rsidRDefault="00F51A68" w:rsidP="00544732">
            <w:pPr>
              <w:pStyle w:val="ListParagraph"/>
              <w:numPr>
                <w:ilvl w:val="0"/>
                <w:numId w:val="1"/>
              </w:numPr>
              <w:rPr>
                <w:rStyle w:val="Hyperlink"/>
                <w:rFonts w:cstheme="minorHAnsi"/>
                <w:color w:val="auto"/>
                <w:sz w:val="18"/>
                <w:szCs w:val="18"/>
                <w:u w:val="none"/>
              </w:rPr>
            </w:pPr>
            <w:r w:rsidRPr="00CE16E4">
              <w:rPr>
                <w:rFonts w:cstheme="minorHAnsi"/>
                <w:sz w:val="18"/>
                <w:szCs w:val="18"/>
              </w:rPr>
              <w:t>College of Public Health:</w:t>
            </w:r>
            <w:r w:rsidR="00A617AE">
              <w:rPr>
                <w:rFonts w:cstheme="minorHAnsi"/>
                <w:sz w:val="18"/>
                <w:szCs w:val="18"/>
              </w:rPr>
              <w:t xml:space="preserve"> </w:t>
            </w:r>
            <w:r w:rsidR="00544732">
              <w:rPr>
                <w:rFonts w:cstheme="minorHAnsi"/>
                <w:sz w:val="18"/>
                <w:szCs w:val="18"/>
              </w:rPr>
              <w:t>Tricia Penniecook</w:t>
            </w:r>
            <w:r w:rsidR="00A617AE">
              <w:rPr>
                <w:rFonts w:cstheme="minorHAnsi"/>
                <w:sz w:val="18"/>
                <w:szCs w:val="18"/>
              </w:rPr>
              <w:t xml:space="preserve">, </w:t>
            </w:r>
            <w:r w:rsidR="00544732">
              <w:rPr>
                <w:rFonts w:cstheme="minorHAnsi"/>
                <w:sz w:val="18"/>
                <w:szCs w:val="18"/>
              </w:rPr>
              <w:t xml:space="preserve">MD, </w:t>
            </w:r>
            <w:r w:rsidR="00A617AE">
              <w:rPr>
                <w:rFonts w:cstheme="minorHAnsi"/>
                <w:sz w:val="18"/>
                <w:szCs w:val="18"/>
              </w:rPr>
              <w:t>MPH</w:t>
            </w:r>
            <w:r w:rsidR="00544732">
              <w:rPr>
                <w:rFonts w:cstheme="minorHAnsi"/>
                <w:sz w:val="18"/>
                <w:szCs w:val="18"/>
              </w:rPr>
              <w:t xml:space="preserve"> </w:t>
            </w:r>
            <w:hyperlink r:id="rId11" w:history="1">
              <w:r w:rsidR="00544732" w:rsidRPr="00802473">
                <w:rPr>
                  <w:rStyle w:val="Hyperlink"/>
                  <w:rFonts w:cstheme="minorHAnsi"/>
                  <w:sz w:val="18"/>
                  <w:szCs w:val="18"/>
                </w:rPr>
                <w:t>tpenniec@usf.edu</w:t>
              </w:r>
            </w:hyperlink>
          </w:p>
          <w:p w14:paraId="6C684BAE" w14:textId="0EFEB58C" w:rsidR="00A85B99" w:rsidRPr="00F51A68" w:rsidRDefault="05B65CA6" w:rsidP="05B65CA6">
            <w:pPr>
              <w:pStyle w:val="ListParagraph"/>
              <w:numPr>
                <w:ilvl w:val="0"/>
                <w:numId w:val="1"/>
              </w:numPr>
              <w:rPr>
                <w:sz w:val="18"/>
                <w:szCs w:val="18"/>
              </w:rPr>
            </w:pPr>
            <w:r w:rsidRPr="05B65CA6">
              <w:rPr>
                <w:sz w:val="18"/>
                <w:szCs w:val="18"/>
              </w:rPr>
              <w:t xml:space="preserve">College of Pharmacy: John Clark, PharmD, MS, FASHP, FFSHP </w:t>
            </w:r>
            <w:hyperlink r:id="rId12" w:history="1">
              <w:r w:rsidR="00544732" w:rsidRPr="00802473">
                <w:rPr>
                  <w:rStyle w:val="Hyperlink"/>
                  <w:sz w:val="18"/>
                  <w:szCs w:val="18"/>
                </w:rPr>
                <w:t>jclark9@usf.edu</w:t>
              </w:r>
            </w:hyperlink>
          </w:p>
        </w:tc>
        <w:tc>
          <w:tcPr>
            <w:tcW w:w="2340" w:type="dxa"/>
          </w:tcPr>
          <w:p w14:paraId="268CC0C5" w14:textId="77777777" w:rsidR="00A85B99" w:rsidRDefault="00A85B99" w:rsidP="00F51A68">
            <w:pPr>
              <w:jc w:val="center"/>
            </w:pPr>
          </w:p>
          <w:p w14:paraId="782C5615" w14:textId="77777777" w:rsidR="000833E1" w:rsidRDefault="000833E1" w:rsidP="00F51A68">
            <w:pPr>
              <w:jc w:val="center"/>
            </w:pPr>
          </w:p>
        </w:tc>
        <w:tc>
          <w:tcPr>
            <w:tcW w:w="2250" w:type="dxa"/>
          </w:tcPr>
          <w:p w14:paraId="57EF57D7" w14:textId="77777777" w:rsidR="00A85B99" w:rsidRPr="00605C41" w:rsidRDefault="00A85B99" w:rsidP="00F51A68">
            <w:pPr>
              <w:jc w:val="center"/>
            </w:pPr>
          </w:p>
        </w:tc>
        <w:tc>
          <w:tcPr>
            <w:tcW w:w="2070" w:type="dxa"/>
          </w:tcPr>
          <w:p w14:paraId="1409C8D2" w14:textId="77777777" w:rsidR="00A85B99" w:rsidRPr="00605C41" w:rsidRDefault="00A85B99" w:rsidP="00F51A68">
            <w:pPr>
              <w:jc w:val="center"/>
            </w:pPr>
          </w:p>
        </w:tc>
      </w:tr>
      <w:tr w:rsidR="00A85B99" w14:paraId="11F5A949" w14:textId="77777777" w:rsidTr="05B65CA6">
        <w:tc>
          <w:tcPr>
            <w:tcW w:w="9630" w:type="dxa"/>
            <w:gridSpan w:val="4"/>
          </w:tcPr>
          <w:p w14:paraId="1D9ED8CD" w14:textId="77777777" w:rsidR="00A85B99" w:rsidRPr="00DB40A8" w:rsidRDefault="00A85B99" w:rsidP="006936B7">
            <w:pPr>
              <w:pStyle w:val="Title"/>
              <w:jc w:val="left"/>
              <w:rPr>
                <w:rFonts w:asciiTheme="minorHAnsi" w:hAnsiTheme="minorHAnsi" w:cstheme="minorHAnsi"/>
                <w:b w:val="0"/>
                <w:sz w:val="24"/>
              </w:rPr>
            </w:pPr>
          </w:p>
          <w:p w14:paraId="797ED671" w14:textId="71EFFED8" w:rsidR="00A85B99" w:rsidRPr="00DB40A8" w:rsidRDefault="00A85B99" w:rsidP="006936B7">
            <w:pPr>
              <w:rPr>
                <w:rFonts w:cstheme="minorHAnsi"/>
                <w:sz w:val="24"/>
                <w:szCs w:val="24"/>
              </w:rPr>
            </w:pPr>
            <w:r w:rsidRPr="00DB40A8">
              <w:rPr>
                <w:rFonts w:cstheme="minorHAnsi"/>
                <w:b/>
                <w:color w:val="FF0000"/>
                <w:sz w:val="24"/>
                <w:szCs w:val="24"/>
              </w:rPr>
              <w:t>FOR INTERNAL USE ONLY:</w:t>
            </w:r>
          </w:p>
        </w:tc>
      </w:tr>
      <w:tr w:rsidR="00A85B99" w14:paraId="52ADF672" w14:textId="77777777" w:rsidTr="05B65CA6">
        <w:tc>
          <w:tcPr>
            <w:tcW w:w="2970" w:type="dxa"/>
          </w:tcPr>
          <w:p w14:paraId="70B57CA7" w14:textId="40C1B6DA" w:rsidR="00A85B99" w:rsidRPr="00DB40A8" w:rsidRDefault="004E1142" w:rsidP="006936B7">
            <w:pPr>
              <w:pStyle w:val="Title"/>
              <w:jc w:val="left"/>
              <w:rPr>
                <w:rFonts w:asciiTheme="minorHAnsi" w:hAnsiTheme="minorHAnsi" w:cstheme="minorHAnsi"/>
                <w:b w:val="0"/>
                <w:sz w:val="24"/>
              </w:rPr>
            </w:pPr>
            <w:r>
              <w:rPr>
                <w:rFonts w:asciiTheme="minorHAnsi" w:hAnsiTheme="minorHAnsi" w:cstheme="minorHAnsi"/>
                <w:sz w:val="24"/>
              </w:rPr>
              <w:t>Final Approval</w:t>
            </w:r>
            <w:r w:rsidR="00A85B99" w:rsidRPr="00DB40A8">
              <w:rPr>
                <w:rFonts w:asciiTheme="minorHAnsi" w:hAnsiTheme="minorHAnsi" w:cstheme="minorHAnsi"/>
                <w:sz w:val="24"/>
              </w:rPr>
              <w:t xml:space="preserve"> by:</w:t>
            </w:r>
          </w:p>
        </w:tc>
        <w:tc>
          <w:tcPr>
            <w:tcW w:w="2340" w:type="dxa"/>
          </w:tcPr>
          <w:p w14:paraId="7D7C10EB" w14:textId="0A3AA885" w:rsidR="00A85B99" w:rsidRPr="003E1C47" w:rsidRDefault="00A85B99" w:rsidP="006936B7">
            <w:pPr>
              <w:rPr>
                <w:rFonts w:cstheme="minorHAnsi"/>
                <w:sz w:val="24"/>
                <w:szCs w:val="24"/>
              </w:rPr>
            </w:pPr>
            <w:r w:rsidRPr="003E1C47">
              <w:rPr>
                <w:rFonts w:cstheme="minorHAnsi"/>
                <w:b/>
                <w:bCs/>
                <w:sz w:val="24"/>
                <w:szCs w:val="24"/>
              </w:rPr>
              <w:t>Name</w:t>
            </w:r>
          </w:p>
        </w:tc>
        <w:tc>
          <w:tcPr>
            <w:tcW w:w="2250" w:type="dxa"/>
          </w:tcPr>
          <w:p w14:paraId="1BA20A20" w14:textId="075F9C4F" w:rsidR="00A85B99" w:rsidRPr="003E1C47" w:rsidRDefault="00A85B99" w:rsidP="006936B7">
            <w:pPr>
              <w:rPr>
                <w:rFonts w:cstheme="minorHAnsi"/>
                <w:sz w:val="24"/>
                <w:szCs w:val="24"/>
              </w:rPr>
            </w:pPr>
            <w:r w:rsidRPr="003E1C47">
              <w:rPr>
                <w:rFonts w:cstheme="minorHAnsi"/>
                <w:b/>
                <w:bCs/>
                <w:sz w:val="24"/>
                <w:szCs w:val="24"/>
              </w:rPr>
              <w:t>Signature</w:t>
            </w:r>
          </w:p>
        </w:tc>
        <w:tc>
          <w:tcPr>
            <w:tcW w:w="2070" w:type="dxa"/>
          </w:tcPr>
          <w:p w14:paraId="326B1FC1" w14:textId="79FC39B2" w:rsidR="00A85B99" w:rsidRPr="003E1C47" w:rsidRDefault="00A85B99" w:rsidP="006936B7">
            <w:pPr>
              <w:rPr>
                <w:rFonts w:cstheme="minorHAnsi"/>
                <w:sz w:val="24"/>
                <w:szCs w:val="24"/>
              </w:rPr>
            </w:pPr>
            <w:r w:rsidRPr="003E1C47">
              <w:rPr>
                <w:rFonts w:cstheme="minorHAnsi"/>
                <w:b/>
                <w:bCs/>
                <w:sz w:val="24"/>
                <w:szCs w:val="24"/>
              </w:rPr>
              <w:t>Date</w:t>
            </w:r>
          </w:p>
        </w:tc>
      </w:tr>
      <w:tr w:rsidR="00A85B99" w14:paraId="5C105E3B" w14:textId="77777777" w:rsidTr="05B65CA6">
        <w:trPr>
          <w:trHeight w:val="242"/>
        </w:trPr>
        <w:tc>
          <w:tcPr>
            <w:tcW w:w="2970" w:type="dxa"/>
          </w:tcPr>
          <w:p w14:paraId="30455348" w14:textId="52985B0A" w:rsidR="00A85B99" w:rsidRPr="00DB40A8" w:rsidRDefault="00A85B99" w:rsidP="00F51A68">
            <w:pPr>
              <w:spacing w:before="120" w:after="120"/>
              <w:rPr>
                <w:rFonts w:cstheme="minorHAnsi"/>
                <w:sz w:val="24"/>
                <w:szCs w:val="24"/>
              </w:rPr>
            </w:pPr>
            <w:r w:rsidRPr="00DB40A8">
              <w:rPr>
                <w:rFonts w:cstheme="minorHAnsi"/>
                <w:sz w:val="24"/>
                <w:szCs w:val="24"/>
              </w:rPr>
              <w:t>USF Health International Travel Coordinator:</w:t>
            </w:r>
          </w:p>
        </w:tc>
        <w:tc>
          <w:tcPr>
            <w:tcW w:w="2340" w:type="dxa"/>
          </w:tcPr>
          <w:p w14:paraId="6E98C67F" w14:textId="77777777" w:rsidR="00F51A68" w:rsidRPr="00F51A68" w:rsidRDefault="00F51A68" w:rsidP="00F51A68">
            <w:pPr>
              <w:spacing w:before="240" w:after="120"/>
              <w:jc w:val="center"/>
            </w:pPr>
          </w:p>
        </w:tc>
        <w:tc>
          <w:tcPr>
            <w:tcW w:w="2250" w:type="dxa"/>
          </w:tcPr>
          <w:p w14:paraId="7603F211" w14:textId="77777777" w:rsidR="00A85B99" w:rsidRDefault="00A85B99" w:rsidP="00F51A68">
            <w:pPr>
              <w:spacing w:before="120" w:after="120"/>
              <w:jc w:val="center"/>
              <w:rPr>
                <w:b/>
                <w:bCs/>
              </w:rPr>
            </w:pPr>
          </w:p>
        </w:tc>
        <w:tc>
          <w:tcPr>
            <w:tcW w:w="2070" w:type="dxa"/>
          </w:tcPr>
          <w:p w14:paraId="106A60CD" w14:textId="5631ACF3" w:rsidR="00A85B99" w:rsidRDefault="00A85B99" w:rsidP="00F51A68">
            <w:pPr>
              <w:spacing w:before="120" w:after="120"/>
              <w:rPr>
                <w:b/>
                <w:bCs/>
              </w:rPr>
            </w:pPr>
          </w:p>
        </w:tc>
      </w:tr>
      <w:tr w:rsidR="00A85B99" w14:paraId="660C0663" w14:textId="77777777" w:rsidTr="05B65CA6">
        <w:tc>
          <w:tcPr>
            <w:tcW w:w="9630" w:type="dxa"/>
            <w:gridSpan w:val="4"/>
          </w:tcPr>
          <w:p w14:paraId="197C065E" w14:textId="77777777" w:rsidR="00A85B99" w:rsidRPr="00DB40A8" w:rsidRDefault="00A85B99" w:rsidP="00F51A68">
            <w:pPr>
              <w:rPr>
                <w:rFonts w:cstheme="minorHAnsi"/>
                <w:b/>
                <w:i/>
                <w:sz w:val="24"/>
                <w:szCs w:val="24"/>
              </w:rPr>
            </w:pPr>
          </w:p>
          <w:p w14:paraId="4E3BC547" w14:textId="460D0616" w:rsidR="00A85B99" w:rsidRPr="00DB40A8" w:rsidRDefault="00A85B99" w:rsidP="00F51A68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DB40A8">
              <w:rPr>
                <w:rFonts w:cstheme="minorHAnsi"/>
                <w:b/>
                <w:i/>
                <w:sz w:val="24"/>
                <w:szCs w:val="24"/>
              </w:rPr>
              <w:t>for clinical experiences only- Acknowledged by:</w:t>
            </w:r>
          </w:p>
        </w:tc>
      </w:tr>
      <w:tr w:rsidR="00A85B99" w14:paraId="7360A4BC" w14:textId="77777777" w:rsidTr="05B65CA6">
        <w:tc>
          <w:tcPr>
            <w:tcW w:w="2970" w:type="dxa"/>
          </w:tcPr>
          <w:p w14:paraId="4CC7E442" w14:textId="56D4B93C" w:rsidR="00A85B99" w:rsidRPr="00F51A68" w:rsidRDefault="00A85B99" w:rsidP="00F51A68">
            <w:pPr>
              <w:spacing w:before="120" w:after="120"/>
              <w:rPr>
                <w:rFonts w:cstheme="minorHAnsi"/>
                <w:sz w:val="24"/>
                <w:szCs w:val="24"/>
              </w:rPr>
            </w:pPr>
            <w:r w:rsidRPr="00DB40A8">
              <w:rPr>
                <w:rFonts w:cstheme="minorHAnsi"/>
                <w:sz w:val="24"/>
                <w:szCs w:val="24"/>
              </w:rPr>
              <w:t>USF Self-Insurance Program Director**</w:t>
            </w:r>
          </w:p>
        </w:tc>
        <w:tc>
          <w:tcPr>
            <w:tcW w:w="2340" w:type="dxa"/>
          </w:tcPr>
          <w:p w14:paraId="2B8C830E" w14:textId="39A9F6F8" w:rsidR="00A85B99" w:rsidRDefault="00A85B99" w:rsidP="00F51A68">
            <w:pPr>
              <w:spacing w:before="240" w:after="120"/>
              <w:jc w:val="center"/>
            </w:pPr>
            <w:r w:rsidRPr="00997B61">
              <w:rPr>
                <w:rFonts w:cs="Arial"/>
                <w:szCs w:val="24"/>
              </w:rPr>
              <w:t>Courtney Rice, Esq.</w:t>
            </w:r>
          </w:p>
        </w:tc>
        <w:tc>
          <w:tcPr>
            <w:tcW w:w="2250" w:type="dxa"/>
          </w:tcPr>
          <w:p w14:paraId="488C8A13" w14:textId="77777777" w:rsidR="00A85B99" w:rsidRDefault="00A85B99" w:rsidP="00F51A68">
            <w:pPr>
              <w:spacing w:before="120" w:after="120"/>
              <w:jc w:val="center"/>
              <w:rPr>
                <w:b/>
                <w:bCs/>
              </w:rPr>
            </w:pPr>
          </w:p>
        </w:tc>
        <w:tc>
          <w:tcPr>
            <w:tcW w:w="2070" w:type="dxa"/>
          </w:tcPr>
          <w:p w14:paraId="5299DA83" w14:textId="77777777" w:rsidR="00A85B99" w:rsidRDefault="00A85B99" w:rsidP="00F51A68">
            <w:pPr>
              <w:spacing w:before="120" w:after="120"/>
              <w:jc w:val="center"/>
              <w:rPr>
                <w:b/>
                <w:bCs/>
              </w:rPr>
            </w:pPr>
          </w:p>
        </w:tc>
      </w:tr>
    </w:tbl>
    <w:p w14:paraId="1E15BC5D" w14:textId="77777777" w:rsidR="0062359E" w:rsidRDefault="0062359E" w:rsidP="006936B7">
      <w:pPr>
        <w:spacing w:after="0"/>
      </w:pPr>
    </w:p>
    <w:p w14:paraId="3D4002BD" w14:textId="77777777" w:rsidR="00B23B3C" w:rsidRPr="00413F27" w:rsidRDefault="00B23B3C" w:rsidP="00B23B3C">
      <w:pPr>
        <w:jc w:val="center"/>
        <w:rPr>
          <w:rFonts w:cstheme="minorHAnsi"/>
        </w:rPr>
      </w:pPr>
      <w:r w:rsidRPr="00413F27">
        <w:rPr>
          <w:rFonts w:cstheme="minorHAnsi"/>
        </w:rPr>
        <w:tab/>
      </w:r>
      <w:bookmarkStart w:id="0" w:name="_Hlk137051948"/>
      <w:r w:rsidRPr="00413F27">
        <w:rPr>
          <w:rFonts w:cstheme="minorHAnsi"/>
        </w:rPr>
        <w:t xml:space="preserve">If you have any questions, please contact USF Health International at </w:t>
      </w:r>
      <w:hyperlink r:id="rId13" w:history="1">
        <w:r w:rsidRPr="00413F27">
          <w:rPr>
            <w:rStyle w:val="Hyperlink"/>
            <w:rFonts w:cstheme="minorHAnsi"/>
          </w:rPr>
          <w:t>healthglobal@usf.edu</w:t>
        </w:r>
      </w:hyperlink>
      <w:bookmarkEnd w:id="0"/>
    </w:p>
    <w:p w14:paraId="6C9B6BDD" w14:textId="2185FBD7" w:rsidR="00D85033" w:rsidRPr="00D85033" w:rsidRDefault="00D85033" w:rsidP="006936B7">
      <w:pPr>
        <w:spacing w:after="0"/>
      </w:pPr>
    </w:p>
    <w:p w14:paraId="2C1B3901" w14:textId="2B66A34C" w:rsidR="00D85033" w:rsidRPr="00D85033" w:rsidRDefault="00D85033" w:rsidP="006936B7">
      <w:pPr>
        <w:spacing w:after="0"/>
      </w:pPr>
    </w:p>
    <w:p w14:paraId="6D4FCC2A" w14:textId="06AEC810" w:rsidR="00D85033" w:rsidRPr="00D85033" w:rsidRDefault="00D85033" w:rsidP="006936B7">
      <w:pPr>
        <w:tabs>
          <w:tab w:val="left" w:pos="8813"/>
        </w:tabs>
        <w:spacing w:after="0"/>
      </w:pPr>
      <w:r>
        <w:tab/>
      </w:r>
    </w:p>
    <w:sectPr w:rsidR="00D85033" w:rsidRPr="00D85033" w:rsidSect="00DE763C">
      <w:headerReference w:type="default" r:id="rId14"/>
      <w:footerReference w:type="even" r:id="rId15"/>
      <w:footerReference w:type="default" r:id="rId16"/>
      <w:headerReference w:type="first" r:id="rId1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4CD324" w14:textId="77777777" w:rsidR="00DE763C" w:rsidRDefault="00DE763C" w:rsidP="005331C6">
      <w:pPr>
        <w:spacing w:after="0" w:line="240" w:lineRule="auto"/>
      </w:pPr>
      <w:r>
        <w:separator/>
      </w:r>
    </w:p>
  </w:endnote>
  <w:endnote w:type="continuationSeparator" w:id="0">
    <w:p w14:paraId="0E633C01" w14:textId="77777777" w:rsidR="00DE763C" w:rsidRDefault="00DE763C" w:rsidP="005331C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E16948" w14:textId="21E23197" w:rsidR="00855822" w:rsidRDefault="002466F6" w:rsidP="002466F6">
    <w:pPr>
      <w:pStyle w:val="Footer"/>
    </w:pPr>
    <w:r>
      <w:t>Jan 2022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32EF59" w14:textId="5B11832C" w:rsidR="006936B7" w:rsidRPr="00F402CA" w:rsidRDefault="0021642C">
    <w:pPr>
      <w:pStyle w:val="Footer"/>
      <w:rPr>
        <w:sz w:val="18"/>
        <w:szCs w:val="18"/>
      </w:rPr>
    </w:pPr>
    <w:r>
      <w:rPr>
        <w:sz w:val="18"/>
        <w:szCs w:val="18"/>
      </w:rPr>
      <w:t>February 202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E064AB" w14:textId="77777777" w:rsidR="00DE763C" w:rsidRDefault="00DE763C" w:rsidP="005331C6">
      <w:pPr>
        <w:spacing w:after="0" w:line="240" w:lineRule="auto"/>
      </w:pPr>
      <w:r>
        <w:separator/>
      </w:r>
    </w:p>
  </w:footnote>
  <w:footnote w:type="continuationSeparator" w:id="0">
    <w:p w14:paraId="1D7ABB2F" w14:textId="77777777" w:rsidR="00DE763C" w:rsidRDefault="00DE763C" w:rsidP="005331C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5539FE" w14:textId="3A3C6EB0" w:rsidR="005331C6" w:rsidRDefault="00F402CA" w:rsidP="005331C6">
    <w:pPr>
      <w:pStyle w:val="Header"/>
      <w:jc w:val="center"/>
    </w:pPr>
    <w:r>
      <w:rPr>
        <w:noProof/>
      </w:rPr>
      <w:drawing>
        <wp:inline distT="0" distB="0" distL="0" distR="0" wp14:anchorId="3B6F2DD5" wp14:editId="333E08B7">
          <wp:extent cx="2323526" cy="420112"/>
          <wp:effectExtent l="0" t="0" r="635" b="0"/>
          <wp:docPr id="535756843" name="Picture 535756843" descr="A picture containing text, sig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picture containing text, sign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357178" cy="42619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6FB0290A" w14:textId="77777777" w:rsidR="00F402CA" w:rsidRDefault="00F402CA" w:rsidP="005331C6">
    <w:pPr>
      <w:pStyle w:val="Header"/>
      <w:jc w:val="cent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30AAF7" w14:textId="21510885" w:rsidR="00E72E1D" w:rsidRDefault="00ED4B42" w:rsidP="00E72E1D">
    <w:pPr>
      <w:pStyle w:val="Header"/>
      <w:jc w:val="center"/>
    </w:pPr>
    <w:r>
      <w:rPr>
        <w:noProof/>
      </w:rPr>
      <w:drawing>
        <wp:inline distT="0" distB="0" distL="0" distR="0" wp14:anchorId="3CC0A597" wp14:editId="0444F5FA">
          <wp:extent cx="2323526" cy="420112"/>
          <wp:effectExtent l="0" t="0" r="635" b="0"/>
          <wp:docPr id="1" name="Picture 1" descr="A picture containing text, sig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picture containing text, sign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357178" cy="42619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15FB0E9D" w14:textId="77777777" w:rsidR="00EC1720" w:rsidRDefault="00EC1720" w:rsidP="00E72E1D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9071E6A"/>
    <w:multiLevelType w:val="hybridMultilevel"/>
    <w:tmpl w:val="13A4F5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0B9321B"/>
    <w:multiLevelType w:val="hybridMultilevel"/>
    <w:tmpl w:val="B8623A38"/>
    <w:lvl w:ilvl="0" w:tplc="F81A89A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549265699">
    <w:abstractNumId w:val="1"/>
  </w:num>
  <w:num w:numId="2" w16cid:durableId="94126063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2NbYwNbUwtDQEcpV0lIJTi4sz8/NACkxrAbCiVAssAAAA"/>
  </w:docVars>
  <w:rsids>
    <w:rsidRoot w:val="005331C6"/>
    <w:rsid w:val="00067A30"/>
    <w:rsid w:val="000723F7"/>
    <w:rsid w:val="00074A30"/>
    <w:rsid w:val="000833E1"/>
    <w:rsid w:val="000E382D"/>
    <w:rsid w:val="000E74DE"/>
    <w:rsid w:val="001131A2"/>
    <w:rsid w:val="00160945"/>
    <w:rsid w:val="001A414D"/>
    <w:rsid w:val="001A69CE"/>
    <w:rsid w:val="001F36F6"/>
    <w:rsid w:val="0021642C"/>
    <w:rsid w:val="002466F6"/>
    <w:rsid w:val="0026492C"/>
    <w:rsid w:val="002712E8"/>
    <w:rsid w:val="002868D8"/>
    <w:rsid w:val="00291C9E"/>
    <w:rsid w:val="002F1B71"/>
    <w:rsid w:val="00343998"/>
    <w:rsid w:val="003E1C47"/>
    <w:rsid w:val="0040668C"/>
    <w:rsid w:val="00466790"/>
    <w:rsid w:val="004E1142"/>
    <w:rsid w:val="004E2F92"/>
    <w:rsid w:val="00512C3F"/>
    <w:rsid w:val="005331C6"/>
    <w:rsid w:val="00544732"/>
    <w:rsid w:val="00577AC8"/>
    <w:rsid w:val="00590428"/>
    <w:rsid w:val="005D535D"/>
    <w:rsid w:val="005D6BA9"/>
    <w:rsid w:val="005F2FE2"/>
    <w:rsid w:val="00605C41"/>
    <w:rsid w:val="00620656"/>
    <w:rsid w:val="0062359E"/>
    <w:rsid w:val="006431A7"/>
    <w:rsid w:val="00687E6D"/>
    <w:rsid w:val="006936B7"/>
    <w:rsid w:val="006D58B0"/>
    <w:rsid w:val="0071501A"/>
    <w:rsid w:val="007435CB"/>
    <w:rsid w:val="007B16EE"/>
    <w:rsid w:val="007C3DFE"/>
    <w:rsid w:val="007F0807"/>
    <w:rsid w:val="00855822"/>
    <w:rsid w:val="009151F8"/>
    <w:rsid w:val="0094662E"/>
    <w:rsid w:val="00946C0D"/>
    <w:rsid w:val="009D2E8E"/>
    <w:rsid w:val="009F7906"/>
    <w:rsid w:val="00A33E5E"/>
    <w:rsid w:val="00A617AE"/>
    <w:rsid w:val="00A85B99"/>
    <w:rsid w:val="00AC0AED"/>
    <w:rsid w:val="00B23B3C"/>
    <w:rsid w:val="00B61ADA"/>
    <w:rsid w:val="00B62EED"/>
    <w:rsid w:val="00B9719A"/>
    <w:rsid w:val="00C749EF"/>
    <w:rsid w:val="00C92753"/>
    <w:rsid w:val="00C94567"/>
    <w:rsid w:val="00CA35BA"/>
    <w:rsid w:val="00CA491D"/>
    <w:rsid w:val="00CF4F61"/>
    <w:rsid w:val="00D42178"/>
    <w:rsid w:val="00D85033"/>
    <w:rsid w:val="00DB40A8"/>
    <w:rsid w:val="00DE763C"/>
    <w:rsid w:val="00E31DB1"/>
    <w:rsid w:val="00E72E1D"/>
    <w:rsid w:val="00EC01EF"/>
    <w:rsid w:val="00EC1720"/>
    <w:rsid w:val="00ED4B42"/>
    <w:rsid w:val="00F402CA"/>
    <w:rsid w:val="00F41570"/>
    <w:rsid w:val="00F51A68"/>
    <w:rsid w:val="00F747BA"/>
    <w:rsid w:val="00FC1BC7"/>
    <w:rsid w:val="00FD30D3"/>
    <w:rsid w:val="05B65C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9ACFBF7"/>
  <w15:chartTrackingRefBased/>
  <w15:docId w15:val="{571814DF-BDA0-4ED9-A7EC-8B6FD98CC1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331C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331C6"/>
  </w:style>
  <w:style w:type="paragraph" w:styleId="Footer">
    <w:name w:val="footer"/>
    <w:basedOn w:val="Normal"/>
    <w:link w:val="FooterChar"/>
    <w:uiPriority w:val="99"/>
    <w:unhideWhenUsed/>
    <w:rsid w:val="005331C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331C6"/>
  </w:style>
  <w:style w:type="character" w:styleId="Hyperlink">
    <w:name w:val="Hyperlink"/>
    <w:basedOn w:val="DefaultParagraphFont"/>
    <w:uiPriority w:val="99"/>
    <w:unhideWhenUsed/>
    <w:rsid w:val="005331C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331C6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5331C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7435C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435C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435C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435C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435CB"/>
    <w:rPr>
      <w:b/>
      <w:bCs/>
      <w:sz w:val="20"/>
      <w:szCs w:val="20"/>
    </w:rPr>
  </w:style>
  <w:style w:type="character" w:customStyle="1" w:styleId="markedcontent">
    <w:name w:val="markedcontent"/>
    <w:basedOn w:val="DefaultParagraphFont"/>
    <w:rsid w:val="001A69CE"/>
  </w:style>
  <w:style w:type="table" w:customStyle="1" w:styleId="TableGrid1">
    <w:name w:val="Table Grid1"/>
    <w:basedOn w:val="TableNormal"/>
    <w:next w:val="TableGrid"/>
    <w:uiPriority w:val="59"/>
    <w:rsid w:val="0094662E"/>
    <w:pPr>
      <w:spacing w:after="0" w:line="240" w:lineRule="auto"/>
    </w:pPr>
    <w:rPr>
      <w:rFonts w:eastAsiaTheme="minorEastAsi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4662E"/>
    <w:pPr>
      <w:ind w:left="720"/>
      <w:contextualSpacing/>
    </w:pPr>
  </w:style>
  <w:style w:type="paragraph" w:styleId="Title">
    <w:name w:val="Title"/>
    <w:basedOn w:val="Normal"/>
    <w:link w:val="TitleChar"/>
    <w:qFormat/>
    <w:rsid w:val="003E1C47"/>
    <w:pPr>
      <w:spacing w:after="0" w:line="240" w:lineRule="auto"/>
      <w:jc w:val="center"/>
    </w:pPr>
    <w:rPr>
      <w:rFonts w:ascii="Times New Roman" w:eastAsia="Times New Roman" w:hAnsi="Times New Roman" w:cs="Times New Roman"/>
      <w:b/>
      <w:bCs/>
      <w:sz w:val="28"/>
      <w:szCs w:val="24"/>
    </w:rPr>
  </w:style>
  <w:style w:type="character" w:customStyle="1" w:styleId="TitleChar">
    <w:name w:val="Title Char"/>
    <w:basedOn w:val="DefaultParagraphFont"/>
    <w:link w:val="Title"/>
    <w:rsid w:val="003E1C47"/>
    <w:rPr>
      <w:rFonts w:ascii="Times New Roman" w:eastAsia="Times New Roman" w:hAnsi="Times New Roman" w:cs="Times New Roman"/>
      <w:b/>
      <w:bCs/>
      <w:sz w:val="28"/>
      <w:szCs w:val="24"/>
    </w:rPr>
  </w:style>
  <w:style w:type="character" w:customStyle="1" w:styleId="ui-provider">
    <w:name w:val="ui-provider"/>
    <w:basedOn w:val="DefaultParagraphFont"/>
    <w:rsid w:val="001A414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healthglobal@usf.edu" TargetMode="External"/><Relationship Id="rId13" Type="http://schemas.openxmlformats.org/officeDocument/2006/relationships/hyperlink" Target="mailto:healthglobal@usf.edu" TargetMode="Externa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usf.edu/world/documents/travel/usf-international-travel-authority-policy.pdf" TargetMode="External"/><Relationship Id="rId12" Type="http://schemas.openxmlformats.org/officeDocument/2006/relationships/hyperlink" Target="mailto:jclark9@usf.edu" TargetMode="External"/><Relationship Id="rId17" Type="http://schemas.openxmlformats.org/officeDocument/2006/relationships/header" Target="header2.xml"/><Relationship Id="rId2" Type="http://schemas.openxmlformats.org/officeDocument/2006/relationships/styles" Target="styles.xml"/><Relationship Id="rId16" Type="http://schemas.openxmlformats.org/officeDocument/2006/relationships/footer" Target="footer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tpenniec@usf.edu" TargetMode="External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hyperlink" Target="mailto:jkue3@usf.edu" TargetMode="Externa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mailto:jaymesmith@usf.edu" TargetMode="Externa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452</Words>
  <Characters>2581</Characters>
  <Application>Microsoft Office Word</Application>
  <DocSecurity>0</DocSecurity>
  <Lines>21</Lines>
  <Paragraphs>6</Paragraphs>
  <ScaleCrop>false</ScaleCrop>
  <Company/>
  <LinksUpToDate>false</LinksUpToDate>
  <CharactersWithSpaces>30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na Dinh</dc:creator>
  <cp:keywords/>
  <dc:description/>
  <cp:lastModifiedBy>Haley Mitchell</cp:lastModifiedBy>
  <cp:revision>2</cp:revision>
  <cp:lastPrinted>2023-01-10T21:33:00Z</cp:lastPrinted>
  <dcterms:created xsi:type="dcterms:W3CDTF">2024-02-21T14:19:00Z</dcterms:created>
  <dcterms:modified xsi:type="dcterms:W3CDTF">2024-02-21T14:19:00Z</dcterms:modified>
</cp:coreProperties>
</file>